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22B03791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38272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73A7AE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5D507BBB" w14:textId="77777777" w:rsidR="00782D08" w:rsidRPr="00EA598E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EA598E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 w:rsidRPr="00EA598E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EA598E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757C5BEB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87C62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F873B9" w14:textId="191FCB93" w:rsidR="00782D08" w:rsidRPr="00EA598E" w:rsidRDefault="0078133E" w:rsidP="007B177A">
            <w:pPr>
              <w:rPr>
                <w:lang w:val="en-US"/>
              </w:rPr>
            </w:pPr>
            <w:r w:rsidRPr="00EA598E">
              <w:rPr>
                <w:rFonts w:ascii="Calibri" w:hAnsi="Calibri"/>
                <w:b/>
                <w:bCs/>
                <w:sz w:val="24"/>
              </w:rPr>
              <w:t>Buštěhrad, revitalizace sportovního areálu</w:t>
            </w:r>
          </w:p>
        </w:tc>
      </w:tr>
      <w:tr w:rsidR="00387F4F" w:rsidRPr="00782D08" w14:paraId="20C2EF1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F43CD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38EC03" w14:textId="55119C02" w:rsidR="00387F4F" w:rsidRPr="00EA598E" w:rsidRDefault="008D511F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EA598E">
              <w:rPr>
                <w:rFonts w:ascii="Calibri" w:hAnsi="Calibri"/>
                <w:b/>
                <w:bCs/>
                <w:sz w:val="20"/>
                <w:szCs w:val="20"/>
              </w:rPr>
              <w:t>Buštěhrad, revitalizace sportovního areálu</w:t>
            </w:r>
          </w:p>
        </w:tc>
      </w:tr>
      <w:tr w:rsidR="00387F4F" w:rsidRPr="00782D08" w14:paraId="6B48424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AB0BF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87F4F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3B9176" w14:textId="77777777" w:rsidR="00387F4F" w:rsidRPr="00EA598E" w:rsidRDefault="00387F4F" w:rsidP="00966806">
            <w:pPr>
              <w:rPr>
                <w:rFonts w:ascii="Calibri" w:hAnsi="Calibri"/>
                <w:b/>
                <w:sz w:val="20"/>
                <w:szCs w:val="20"/>
              </w:rPr>
            </w:pPr>
            <w:r w:rsidRPr="00EA598E">
              <w:rPr>
                <w:rFonts w:ascii="Calibri" w:hAnsi="Calibri"/>
                <w:b/>
                <w:sz w:val="20"/>
                <w:szCs w:val="20"/>
              </w:rPr>
              <w:t>Stavební práce</w:t>
            </w:r>
          </w:p>
        </w:tc>
      </w:tr>
      <w:tr w:rsidR="00782D08" w:rsidRPr="00782D08" w14:paraId="5A6DD6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4E241CB3" w14:textId="77777777" w:rsidR="00782D08" w:rsidRPr="00EA598E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EA598E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EA598E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EA598E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3661224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11F1" w14:textId="77777777" w:rsidR="00782D08" w:rsidRPr="00782D08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E243E" w14:textId="31E9BC1A" w:rsidR="00782D08" w:rsidRPr="00EA598E" w:rsidRDefault="0078133E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EA59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Město Buštěhrad</w:t>
            </w:r>
          </w:p>
        </w:tc>
      </w:tr>
      <w:tr w:rsidR="00782D08" w:rsidRPr="00782D08" w14:paraId="614509E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C1F9C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058827" w14:textId="69450737" w:rsidR="00782D08" w:rsidRPr="00EA598E" w:rsidRDefault="0078133E" w:rsidP="0063189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EA598E">
              <w:rPr>
                <w:rFonts w:ascii="Calibri" w:hAnsi="Calibri"/>
                <w:bCs/>
                <w:sz w:val="20"/>
                <w:szCs w:val="20"/>
              </w:rPr>
              <w:t>Město Buštěhrad, Revoluční 1, 27343 Buštěhrad</w:t>
            </w:r>
          </w:p>
        </w:tc>
      </w:tr>
      <w:tr w:rsidR="0078133E" w:rsidRPr="00782D08" w14:paraId="7B66F20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8C3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A483F4" w14:textId="11BAD1A2" w:rsidR="0078133E" w:rsidRPr="00EA598E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EA598E">
              <w:rPr>
                <w:rFonts w:ascii="Calibri" w:hAnsi="Calibri"/>
                <w:bCs/>
                <w:sz w:val="20"/>
                <w:szCs w:val="20"/>
              </w:rPr>
              <w:t>00234214</w:t>
            </w:r>
          </w:p>
        </w:tc>
      </w:tr>
      <w:tr w:rsidR="0078133E" w:rsidRPr="00782D08" w14:paraId="0D50D13C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77F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E84FFA" w14:textId="48B5AE36" w:rsidR="0078133E" w:rsidRPr="00EA598E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EA598E">
              <w:rPr>
                <w:rFonts w:ascii="Calibri" w:hAnsi="Calibri"/>
                <w:sz w:val="20"/>
                <w:szCs w:val="20"/>
              </w:rPr>
              <w:t>Ing. Arch. Daniela Javorčeková, starost</w:t>
            </w:r>
            <w:r w:rsidR="00EA598E" w:rsidRPr="00EA598E">
              <w:rPr>
                <w:rFonts w:ascii="Calibri" w:hAnsi="Calibri"/>
                <w:sz w:val="20"/>
                <w:szCs w:val="20"/>
              </w:rPr>
              <w:t>k</w:t>
            </w:r>
            <w:r w:rsidRPr="00EA598E">
              <w:rPr>
                <w:rFonts w:ascii="Calibri" w:hAnsi="Calibri"/>
                <w:sz w:val="20"/>
                <w:szCs w:val="20"/>
              </w:rPr>
              <w:t xml:space="preserve">a </w:t>
            </w:r>
            <w:r w:rsidR="00EA598E" w:rsidRPr="00EA598E">
              <w:rPr>
                <w:rFonts w:ascii="Calibri" w:hAnsi="Calibri"/>
                <w:sz w:val="20"/>
                <w:szCs w:val="20"/>
              </w:rPr>
              <w:t>města</w:t>
            </w:r>
          </w:p>
        </w:tc>
      </w:tr>
      <w:tr w:rsidR="0078133E" w:rsidRPr="00782D08" w14:paraId="284A7D71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7B31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1ED126" w14:textId="5B9187A2" w:rsidR="0078133E" w:rsidRPr="00132EE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Martin Lapeš</w:t>
            </w:r>
          </w:p>
        </w:tc>
      </w:tr>
      <w:tr w:rsidR="0078133E" w:rsidRPr="00782D08" w14:paraId="599D8BC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1B5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906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8BC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10806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A05D42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7EA4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25006" w14:textId="65009BFA" w:rsidR="0078133E" w:rsidRPr="007B177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6 637 077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4C78E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8501A" w14:textId="0B8F7DCD" w:rsidR="0078133E" w:rsidRPr="007B177A" w:rsidRDefault="00EA598E" w:rsidP="0078133E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="0078133E"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lapes</w:t>
              </w:r>
              <w:r w:rsidR="0078133E"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  <w:r w:rsidR="0078133E"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eastAsia="cs-CZ"/>
              </w:rPr>
              <w:t xml:space="preserve"> </w:t>
            </w:r>
          </w:p>
        </w:tc>
      </w:tr>
      <w:tr w:rsidR="0078133E" w:rsidRPr="00782D08" w14:paraId="0DC6AD5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CCC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51515" w14:textId="49BAC6D9" w:rsidR="0078133E" w:rsidRPr="00DC5C20" w:rsidRDefault="00EA598E" w:rsidP="0078133E">
            <w:pPr>
              <w:rPr>
                <w:rFonts w:ascii="Times New Roman" w:hAnsi="Times New Roman" w:cs="Times New Roman"/>
              </w:rPr>
            </w:pPr>
            <w:hyperlink r:id="rId9" w:history="1">
              <w:r w:rsidR="0078133E" w:rsidRPr="000B758D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133E" w:rsidRPr="00782D08" w14:paraId="741B2828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9F5571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Uchazeč</w:t>
            </w:r>
          </w:p>
        </w:tc>
      </w:tr>
      <w:tr w:rsidR="0078133E" w:rsidRPr="00782D08" w14:paraId="30FF4F3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06AB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6A9C6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12DD96A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FFB5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99E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B16C61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79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D5D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2153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3EA77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091A9CE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8CD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8195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7AAB5C7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BECF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2EDB9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3EE98F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C542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064E1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43CB839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99BD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EF95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EDC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71CE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7E34754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3CC8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A82B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12A1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858C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5C636B6F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534245B" w14:textId="77777777" w:rsidR="0078133E" w:rsidRPr="00D86246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</w:p>
        </w:tc>
      </w:tr>
      <w:tr w:rsidR="0078133E" w:rsidRPr="00782D08" w14:paraId="4A885FD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D59E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A0E4E21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31D81AC9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5CD5243D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1BE9A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58A11AE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77F28181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C24CE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37CDB36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34369435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D5F185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78133E" w:rsidRPr="00782D08" w14:paraId="18D44701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88B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A08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0760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C25D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D2DD1E5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B70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F1E5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C381D" w14:textId="77777777" w:rsidR="0078133E" w:rsidRPr="00782D08" w:rsidRDefault="0078133E" w:rsidP="0078133E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18D1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1D9F651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default" r:id="rId10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DB97F" w14:textId="77777777" w:rsidR="00476548" w:rsidRDefault="00476548" w:rsidP="003F43D4">
      <w:r>
        <w:separator/>
      </w:r>
    </w:p>
  </w:endnote>
  <w:endnote w:type="continuationSeparator" w:id="0">
    <w:p w14:paraId="672DAF36" w14:textId="77777777" w:rsidR="00476548" w:rsidRDefault="00476548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36AEC" w14:textId="77777777" w:rsidR="00476548" w:rsidRDefault="00476548" w:rsidP="003F43D4">
      <w:r>
        <w:separator/>
      </w:r>
    </w:p>
  </w:footnote>
  <w:footnote w:type="continuationSeparator" w:id="0">
    <w:p w14:paraId="48E8DA49" w14:textId="77777777" w:rsidR="00476548" w:rsidRDefault="00476548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DD210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3C30A8D2" w14:textId="77777777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>Příloha č. 5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31C9679E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3073569">
    <w:abstractNumId w:val="5"/>
  </w:num>
  <w:num w:numId="2" w16cid:durableId="1783575997">
    <w:abstractNumId w:val="3"/>
  </w:num>
  <w:num w:numId="3" w16cid:durableId="420957032">
    <w:abstractNumId w:val="1"/>
  </w:num>
  <w:num w:numId="4" w16cid:durableId="618337777">
    <w:abstractNumId w:val="2"/>
  </w:num>
  <w:num w:numId="5" w16cid:durableId="2040660810">
    <w:abstractNumId w:val="0"/>
  </w:num>
  <w:num w:numId="6" w16cid:durableId="585647876">
    <w:abstractNumId w:val="6"/>
  </w:num>
  <w:num w:numId="7" w16cid:durableId="14557133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W3NDIyMzIHcpV0lIJTi4sz8/NACoxrAQYXg+Q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43D4"/>
    <w:rsid w:val="00400D7E"/>
    <w:rsid w:val="00403792"/>
    <w:rsid w:val="0040517B"/>
    <w:rsid w:val="004059B7"/>
    <w:rsid w:val="00406898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7D67"/>
    <w:rsid w:val="00560036"/>
    <w:rsid w:val="005731B9"/>
    <w:rsid w:val="00580394"/>
    <w:rsid w:val="0058048B"/>
    <w:rsid w:val="00596414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1896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133E"/>
    <w:rsid w:val="00782492"/>
    <w:rsid w:val="00782D08"/>
    <w:rsid w:val="00794C31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846A1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511F"/>
    <w:rsid w:val="008D70FF"/>
    <w:rsid w:val="008E2F93"/>
    <w:rsid w:val="008E6B46"/>
    <w:rsid w:val="008E7EE8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53F3"/>
    <w:rsid w:val="00D5365D"/>
    <w:rsid w:val="00D55940"/>
    <w:rsid w:val="00D572BF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A185B"/>
    <w:rsid w:val="00EA3083"/>
    <w:rsid w:val="00EA318E"/>
    <w:rsid w:val="00EA53DF"/>
    <w:rsid w:val="00EA598E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2C46"/>
    <w:rsid w:val="00FD4BC0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EB1990F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semiHidden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84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pes@tntconsulting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C979A-890C-48D6-88BF-446BF72D3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50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7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Martin Lapeš</cp:lastModifiedBy>
  <cp:revision>11</cp:revision>
  <cp:lastPrinted>2011-01-31T07:44:00Z</cp:lastPrinted>
  <dcterms:created xsi:type="dcterms:W3CDTF">2021-06-21T14:34:00Z</dcterms:created>
  <dcterms:modified xsi:type="dcterms:W3CDTF">2023-10-10T10:37:00Z</dcterms:modified>
</cp:coreProperties>
</file>